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FB952" w14:textId="17673D5D" w:rsidR="00E57DFE" w:rsidRDefault="00E57DFE" w:rsidP="00E57DFE">
      <w:pPr>
        <w:pStyle w:val="NormalWeb"/>
        <w:spacing w:before="0" w:beforeAutospacing="0" w:after="300" w:afterAutospacing="0" w:line="360" w:lineRule="atLeast"/>
        <w:jc w:val="center"/>
        <w:rPr>
          <w:rFonts w:ascii="Abadi" w:hAnsi="Abadi" w:cs="Arial"/>
          <w:b/>
          <w:bCs/>
          <w:spacing w:val="9"/>
          <w:sz w:val="32"/>
          <w:szCs w:val="32"/>
        </w:rPr>
      </w:pPr>
      <w:r w:rsidRPr="0058201F">
        <w:rPr>
          <w:rFonts w:ascii="Abadi" w:hAnsi="Abadi" w:cs="Arial"/>
          <w:b/>
          <w:bCs/>
          <w:spacing w:val="9"/>
          <w:sz w:val="32"/>
          <w:szCs w:val="32"/>
        </w:rPr>
        <w:t>JOURNALISM COVER LETTER</w:t>
      </w:r>
    </w:p>
    <w:p w14:paraId="6EA9C990" w14:textId="77777777" w:rsidR="00E57DFE" w:rsidRPr="00E57DFE" w:rsidRDefault="00E57DFE" w:rsidP="00E57DFE">
      <w:pPr>
        <w:pStyle w:val="NormalWeb"/>
        <w:spacing w:before="0" w:beforeAutospacing="0" w:after="0" w:afterAutospacing="0" w:line="360" w:lineRule="atLeast"/>
        <w:jc w:val="center"/>
        <w:rPr>
          <w:rFonts w:ascii="Abadi" w:hAnsi="Abadi" w:cs="Arial"/>
          <w:b/>
          <w:bCs/>
          <w:spacing w:val="9"/>
          <w:sz w:val="32"/>
          <w:szCs w:val="32"/>
        </w:rPr>
      </w:pPr>
    </w:p>
    <w:p w14:paraId="3A53219C" w14:textId="2884BABC" w:rsidR="009B16D8" w:rsidRDefault="009B16D8" w:rsidP="00E57DFE">
      <w:pPr>
        <w:pStyle w:val="BodyText"/>
        <w:spacing w:after="0"/>
        <w:jc w:val="both"/>
        <w:rPr>
          <w:rFonts w:ascii="Abadi" w:hAnsi="Abadi"/>
        </w:rPr>
      </w:pPr>
      <w:r w:rsidRPr="009B16D8">
        <w:rPr>
          <w:rFonts w:ascii="Abadi" w:hAnsi="Abadi"/>
        </w:rPr>
        <w:t>Date: MM/DD/YYYY</w:t>
      </w:r>
    </w:p>
    <w:p w14:paraId="48BF51D3" w14:textId="77777777" w:rsidR="00E57DFE" w:rsidRDefault="00E57DFE" w:rsidP="00E57DFE">
      <w:pPr>
        <w:pStyle w:val="BodyText"/>
        <w:spacing w:after="0" w:line="360" w:lineRule="auto"/>
        <w:jc w:val="both"/>
        <w:rPr>
          <w:rFonts w:ascii="Abadi" w:hAnsi="Abadi"/>
        </w:rPr>
      </w:pPr>
    </w:p>
    <w:p w14:paraId="55F9D281" w14:textId="3438DA43" w:rsidR="009B16D8" w:rsidRDefault="009B16D8" w:rsidP="00E57DFE">
      <w:pPr>
        <w:pStyle w:val="BodyText"/>
        <w:spacing w:before="240" w:after="0" w:line="360" w:lineRule="auto"/>
        <w:jc w:val="both"/>
        <w:rPr>
          <w:rFonts w:ascii="Abadi" w:hAnsi="Abadi"/>
        </w:rPr>
      </w:pPr>
      <w:r w:rsidRPr="009B16D8">
        <w:rPr>
          <w:rFonts w:ascii="Abadi" w:hAnsi="Abadi"/>
        </w:rPr>
        <w:t>Dear Mr. / Mrs.</w:t>
      </w:r>
      <w:r w:rsidRPr="00E57DFE">
        <w:rPr>
          <w:rFonts w:ascii="Abadi" w:hAnsi="Abadi"/>
          <w:b/>
          <w:bCs/>
        </w:rPr>
        <w:t xml:space="preserve"> (recipients last name)</w:t>
      </w:r>
      <w:r w:rsidRPr="009B16D8">
        <w:rPr>
          <w:rFonts w:ascii="Abadi" w:hAnsi="Abadi"/>
        </w:rPr>
        <w:t>,</w:t>
      </w:r>
    </w:p>
    <w:p w14:paraId="5CC53896" w14:textId="760E68AF" w:rsidR="009B16D8" w:rsidRPr="009B16D8" w:rsidRDefault="009B16D8" w:rsidP="00E57DFE">
      <w:pPr>
        <w:pStyle w:val="BodyText"/>
        <w:spacing w:before="240" w:after="0" w:line="360" w:lineRule="auto"/>
        <w:jc w:val="both"/>
        <w:rPr>
          <w:rFonts w:ascii="Abadi" w:hAnsi="Abadi"/>
        </w:rPr>
      </w:pPr>
      <w:r w:rsidRPr="009B16D8">
        <w:rPr>
          <w:rFonts w:ascii="Abadi" w:hAnsi="Abadi"/>
        </w:rPr>
        <w:t>In response to a senior news anchor vacancy at your media station, I express my interest in the job. I am confident that I meet the minimum requirements you’ve set for this role.</w:t>
      </w:r>
    </w:p>
    <w:p w14:paraId="53D02255" w14:textId="29F1A7E6" w:rsidR="009B16D8" w:rsidRDefault="009B16D8" w:rsidP="00E57DFE">
      <w:pPr>
        <w:pStyle w:val="BodyText"/>
        <w:spacing w:line="360" w:lineRule="auto"/>
        <w:jc w:val="both"/>
        <w:rPr>
          <w:rFonts w:ascii="Abadi" w:hAnsi="Abadi"/>
        </w:rPr>
      </w:pPr>
      <w:r w:rsidRPr="009B16D8">
        <w:rPr>
          <w:rFonts w:ascii="Abadi" w:hAnsi="Abadi"/>
        </w:rPr>
        <w:t>I graduated with a first-class degree in Journalism from the Chicago School of Journalism in 20</w:t>
      </w:r>
      <w:r w:rsidR="00E57DFE">
        <w:rPr>
          <w:rFonts w:ascii="Abadi" w:hAnsi="Abadi"/>
        </w:rPr>
        <w:t>XX</w:t>
      </w:r>
      <w:r w:rsidRPr="009B16D8">
        <w:rPr>
          <w:rFonts w:ascii="Abadi" w:hAnsi="Abadi"/>
        </w:rPr>
        <w:t>. While at the university is an editor for the Campus magazine. Additionally, I also engaged in freelance writing for several publications, including the famous politico.</w:t>
      </w:r>
    </w:p>
    <w:p w14:paraId="74785F57" w14:textId="0CBD436B" w:rsidR="009B16D8" w:rsidRPr="009B16D8" w:rsidRDefault="009B16D8" w:rsidP="00E57DFE">
      <w:pPr>
        <w:pStyle w:val="BodyText"/>
        <w:spacing w:line="360" w:lineRule="auto"/>
        <w:jc w:val="both"/>
        <w:rPr>
          <w:rFonts w:ascii="Abadi" w:hAnsi="Abadi"/>
        </w:rPr>
      </w:pPr>
      <w:r w:rsidRPr="009B16D8">
        <w:rPr>
          <w:rFonts w:ascii="Abadi" w:hAnsi="Abadi"/>
        </w:rPr>
        <w:t>After my graduation, I have worked with several leading media houses, including the BBC and Voice of America, where I’m currently a junior news anchor. These opportunities have provided the right environment for sharpening my journalism skills.</w:t>
      </w:r>
    </w:p>
    <w:p w14:paraId="03ED03BE" w14:textId="77777777" w:rsidR="009B16D8" w:rsidRPr="009B16D8" w:rsidRDefault="009B16D8" w:rsidP="00E57DFE">
      <w:pPr>
        <w:pStyle w:val="BodyText"/>
        <w:spacing w:line="360" w:lineRule="auto"/>
        <w:jc w:val="both"/>
        <w:rPr>
          <w:rFonts w:ascii="Abadi" w:hAnsi="Abadi"/>
        </w:rPr>
      </w:pPr>
      <w:r w:rsidRPr="009B16D8">
        <w:rPr>
          <w:rFonts w:ascii="Abadi" w:hAnsi="Abadi"/>
        </w:rPr>
        <w:t>Besides working in media stations, I also write for major publications, including The Washington Post. In the past three years, I have been involved in highlighting the plight of the homeless families, features that have drawn world attention. I have also won several awards in my career over the years.</w:t>
      </w:r>
    </w:p>
    <w:p w14:paraId="65555B5D" w14:textId="77777777" w:rsidR="009B16D8" w:rsidRPr="009B16D8" w:rsidRDefault="009B16D8" w:rsidP="00E57DFE">
      <w:pPr>
        <w:pStyle w:val="BodyText"/>
        <w:spacing w:line="360" w:lineRule="auto"/>
        <w:jc w:val="both"/>
        <w:rPr>
          <w:rFonts w:ascii="Abadi" w:hAnsi="Abadi"/>
        </w:rPr>
      </w:pPr>
      <w:r w:rsidRPr="009B16D8">
        <w:rPr>
          <w:rFonts w:ascii="Abadi" w:hAnsi="Abadi"/>
        </w:rPr>
        <w:t>The position you’ve advertised fits in perfectly with my future career aspirations of highlighting issues related to climate change and globalization.</w:t>
      </w:r>
    </w:p>
    <w:p w14:paraId="4F9FA38A" w14:textId="5B512E71" w:rsidR="009B16D8" w:rsidRPr="009B16D8" w:rsidRDefault="009B16D8" w:rsidP="00E57DFE">
      <w:pPr>
        <w:pStyle w:val="BodyText"/>
        <w:spacing w:line="360" w:lineRule="auto"/>
        <w:jc w:val="both"/>
        <w:rPr>
          <w:rFonts w:ascii="Abadi" w:hAnsi="Abadi"/>
        </w:rPr>
      </w:pPr>
      <w:r w:rsidRPr="009B16D8">
        <w:rPr>
          <w:rFonts w:ascii="Abadi" w:hAnsi="Abadi"/>
        </w:rPr>
        <w:t>Since I was on campus, I have always been a fan of your media house. I am impressed at how you cover news and the outstanding professionalism shown by your journalist. This is why I would want to be part of your endless success stories.</w:t>
      </w:r>
      <w:r w:rsidR="00E57DFE">
        <w:rPr>
          <w:rFonts w:ascii="Abadi" w:hAnsi="Abadi"/>
        </w:rPr>
        <w:t xml:space="preserve"> </w:t>
      </w:r>
      <w:r w:rsidRPr="009B16D8">
        <w:rPr>
          <w:rFonts w:ascii="Abadi" w:hAnsi="Abadi"/>
        </w:rPr>
        <w:t>In this respect, I will highly welcome a chance to discuss my skills, experience, and expectations. Feel free to contact me at any time.</w:t>
      </w:r>
    </w:p>
    <w:p w14:paraId="5E88768D" w14:textId="54D44498" w:rsidR="00E57DFE" w:rsidRDefault="009B16D8" w:rsidP="00E57DFE">
      <w:pPr>
        <w:pStyle w:val="BodyText"/>
        <w:spacing w:line="360" w:lineRule="auto"/>
        <w:jc w:val="both"/>
        <w:rPr>
          <w:rFonts w:ascii="Abadi" w:hAnsi="Abadi"/>
        </w:rPr>
      </w:pPr>
      <w:r w:rsidRPr="009B16D8">
        <w:rPr>
          <w:rFonts w:ascii="Abadi" w:hAnsi="Abadi"/>
        </w:rPr>
        <w:t>Thanks for your time.</w:t>
      </w:r>
    </w:p>
    <w:p w14:paraId="395B0368" w14:textId="15E62CE3" w:rsidR="009B16D8" w:rsidRPr="009B16D8" w:rsidRDefault="009B16D8" w:rsidP="00E57DFE">
      <w:pPr>
        <w:pStyle w:val="BodyText"/>
        <w:spacing w:after="0" w:line="360" w:lineRule="auto"/>
        <w:jc w:val="both"/>
        <w:rPr>
          <w:rFonts w:ascii="Abadi" w:hAnsi="Abadi"/>
        </w:rPr>
      </w:pPr>
      <w:r w:rsidRPr="009B16D8">
        <w:rPr>
          <w:rFonts w:ascii="Abadi" w:hAnsi="Abadi"/>
        </w:rPr>
        <w:t>Sincerely,</w:t>
      </w:r>
    </w:p>
    <w:p w14:paraId="21634D2C" w14:textId="77777777" w:rsidR="009B16D8" w:rsidRPr="00E57DFE" w:rsidRDefault="009B16D8" w:rsidP="00E57DFE">
      <w:pPr>
        <w:pStyle w:val="BodyText"/>
        <w:spacing w:after="0" w:line="360" w:lineRule="auto"/>
        <w:jc w:val="both"/>
        <w:rPr>
          <w:rFonts w:ascii="Abadi" w:hAnsi="Abadi"/>
          <w:b/>
          <w:bCs/>
        </w:rPr>
      </w:pPr>
      <w:r w:rsidRPr="00E57DFE">
        <w:rPr>
          <w:rFonts w:ascii="Abadi" w:hAnsi="Abadi"/>
          <w:b/>
          <w:bCs/>
        </w:rPr>
        <w:t>[Your name]</w:t>
      </w:r>
    </w:p>
    <w:p w14:paraId="4A2F9C3A" w14:textId="77777777" w:rsidR="009B16D8" w:rsidRPr="009B16D8" w:rsidRDefault="009B16D8" w:rsidP="00E57DFE">
      <w:pPr>
        <w:pStyle w:val="BodyText"/>
        <w:spacing w:after="0" w:line="360" w:lineRule="auto"/>
        <w:jc w:val="both"/>
        <w:rPr>
          <w:rFonts w:ascii="Abadi" w:hAnsi="Abadi"/>
        </w:rPr>
      </w:pPr>
      <w:r w:rsidRPr="009B16D8">
        <w:rPr>
          <w:rFonts w:ascii="Abadi" w:hAnsi="Abadi"/>
        </w:rPr>
        <w:t>Enclosure: resume</w:t>
      </w:r>
    </w:p>
    <w:sectPr w:rsidR="009B16D8" w:rsidRPr="009B16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MrI0MTewMDA3tjBT0lEKTi0uzszPAykwqgUA+/HGRywAAAA="/>
  </w:docVars>
  <w:rsids>
    <w:rsidRoot w:val="009B16D8"/>
    <w:rsid w:val="009B16D8"/>
    <w:rsid w:val="00B53952"/>
    <w:rsid w:val="00D61633"/>
    <w:rsid w:val="00D917E1"/>
    <w:rsid w:val="00E57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D0C36"/>
  <w15:chartTrackingRefBased/>
  <w15:docId w15:val="{AAB2F4D8-576F-4E87-9A49-BCC200BD0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B16D8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val="en-US" w:eastAsia="zh-CN" w:bidi="hi-IN"/>
    </w:rPr>
  </w:style>
  <w:style w:type="character" w:customStyle="1" w:styleId="BodyTextChar">
    <w:name w:val="Body Text Char"/>
    <w:basedOn w:val="DefaultParagraphFont"/>
    <w:link w:val="BodyText"/>
    <w:rsid w:val="009B16D8"/>
    <w:rPr>
      <w:rFonts w:ascii="Liberation Serif" w:eastAsia="DejaVu Sans" w:hAnsi="Liberation Serif" w:cs="DejaVu Sans"/>
      <w:sz w:val="24"/>
      <w:szCs w:val="24"/>
      <w:lang w:val="en-US" w:eastAsia="zh-CN" w:bidi="hi-IN"/>
    </w:rPr>
  </w:style>
  <w:style w:type="paragraph" w:styleId="NormalWeb">
    <w:name w:val="Normal (Web)"/>
    <w:basedOn w:val="Normal"/>
    <w:uiPriority w:val="99"/>
    <w:unhideWhenUsed/>
    <w:rsid w:val="00E57D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2</Words>
  <Characters>1405</Characters>
  <Application>Microsoft Office Word</Application>
  <DocSecurity>0</DocSecurity>
  <Lines>4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Dell</cp:lastModifiedBy>
  <cp:revision>2</cp:revision>
  <cp:lastPrinted>2019-10-30T15:33:00Z</cp:lastPrinted>
  <dcterms:created xsi:type="dcterms:W3CDTF">2022-05-17T05:49:00Z</dcterms:created>
  <dcterms:modified xsi:type="dcterms:W3CDTF">2022-05-17T05:49:00Z</dcterms:modified>
</cp:coreProperties>
</file>